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AA5E1" w14:textId="7A520377" w:rsidR="008D1D92" w:rsidRDefault="004451AE" w:rsidP="00E36B78">
      <w:pPr>
        <w:pStyle w:val="Title"/>
        <w:jc w:val="center"/>
      </w:pPr>
      <w:r>
        <w:t>Sheetal Report</w:t>
      </w:r>
    </w:p>
    <w:p w14:paraId="375BE10B" w14:textId="395BA026" w:rsidR="004451AE" w:rsidRDefault="004451AE" w:rsidP="00E36B78">
      <w:pPr>
        <w:jc w:val="both"/>
      </w:pPr>
      <w:r>
        <w:t xml:space="preserve">The planned responsibilities for the code </w:t>
      </w:r>
      <w:r w:rsidR="009830AD">
        <w:t>are</w:t>
      </w:r>
      <w:r>
        <w:t xml:space="preserve"> to perform data-preprocessing, provide deep insights into the data using visual graphs and statistics and the develop a machine learning algorithm</w:t>
      </w:r>
      <w:r w:rsidR="00867547">
        <w:t xml:space="preserve"> powered by Natural Language Processing</w:t>
      </w:r>
      <w:r>
        <w:t xml:space="preserve"> that can identify reddit posts that belong in the science domain.</w:t>
      </w:r>
    </w:p>
    <w:p w14:paraId="537EF269" w14:textId="372FD2C5" w:rsidR="009830AD" w:rsidRDefault="00E36B78" w:rsidP="00E36B78">
      <w:pPr>
        <w:pStyle w:val="Heading1"/>
        <w:jc w:val="both"/>
      </w:pPr>
      <w:r>
        <w:t>Data Pre-processing</w:t>
      </w:r>
    </w:p>
    <w:p w14:paraId="40B5AFB3" w14:textId="3EEFE9F9" w:rsidR="00E36B78" w:rsidRDefault="00E36B78" w:rsidP="00E36B78">
      <w:pPr>
        <w:jc w:val="both"/>
      </w:pPr>
      <w:r>
        <w:t>The data pre-processing section in the code handles all the common discrepancies in the dataset like duplicate and null instances in the dataset. It also reshapes the data to perfectly fit the needs of the code</w:t>
      </w:r>
      <w:r w:rsidR="00BB4DFE">
        <w:t>. This section of the code also provides analysis on the dataset using graphs and statistics, more specifically central tendency measures.</w:t>
      </w:r>
    </w:p>
    <w:p w14:paraId="14EFC8EE" w14:textId="6ECE3ED9" w:rsidR="00835D0B" w:rsidRDefault="00835D0B" w:rsidP="00E36B78">
      <w:pPr>
        <w:jc w:val="both"/>
      </w:pPr>
      <w:r>
        <w:t>The features of the dataset are as follows:</w:t>
      </w:r>
    </w:p>
    <w:p w14:paraId="794E0171" w14:textId="6DF0288B" w:rsidR="00835D0B" w:rsidRDefault="00835D0B" w:rsidP="00E36B78">
      <w:pPr>
        <w:jc w:val="both"/>
      </w:pPr>
      <w:r>
        <w:t>Title: title of the reddit post</w:t>
      </w:r>
    </w:p>
    <w:p w14:paraId="3150617F" w14:textId="7FB01F28" w:rsidR="00835D0B" w:rsidRDefault="00835D0B" w:rsidP="00E36B78">
      <w:pPr>
        <w:jc w:val="both"/>
      </w:pPr>
      <w:r>
        <w:t>Score: reddit score for the post (upvotes)</w:t>
      </w:r>
    </w:p>
    <w:p w14:paraId="22A83D17" w14:textId="6F0328EA" w:rsidR="00835D0B" w:rsidRDefault="00835D0B" w:rsidP="00E36B78">
      <w:pPr>
        <w:jc w:val="both"/>
      </w:pPr>
      <w:r>
        <w:t>Id: reddit post id</w:t>
      </w:r>
    </w:p>
    <w:p w14:paraId="67459384" w14:textId="77EA0CBA" w:rsidR="00835D0B" w:rsidRDefault="00835D0B" w:rsidP="00E36B78">
      <w:pPr>
        <w:jc w:val="both"/>
      </w:pPr>
      <w:r>
        <w:t>Subreddit: to which subreddit it belongs</w:t>
      </w:r>
    </w:p>
    <w:p w14:paraId="68F7291D" w14:textId="39A3B206" w:rsidR="00835D0B" w:rsidRDefault="00835D0B" w:rsidP="00E36B78">
      <w:pPr>
        <w:jc w:val="both"/>
      </w:pPr>
      <w:r>
        <w:t>url: url of the reddit post</w:t>
      </w:r>
    </w:p>
    <w:p w14:paraId="57F15736" w14:textId="6F0C65F8" w:rsidR="00835D0B" w:rsidRDefault="00835D0B" w:rsidP="00E36B78">
      <w:pPr>
        <w:jc w:val="both"/>
      </w:pPr>
      <w:r>
        <w:t>num_comments: number of comments on the reddit post</w:t>
      </w:r>
    </w:p>
    <w:p w14:paraId="49B0D6E0" w14:textId="3F0221E8" w:rsidR="00835D0B" w:rsidRDefault="00835D0B" w:rsidP="00E36B78">
      <w:pPr>
        <w:jc w:val="both"/>
      </w:pPr>
      <w:r>
        <w:t>body: text content of the reddit post</w:t>
      </w:r>
    </w:p>
    <w:p w14:paraId="259367FD" w14:textId="6C98F880" w:rsidR="00835D0B" w:rsidRDefault="00835D0B" w:rsidP="00E36B78">
      <w:pPr>
        <w:jc w:val="both"/>
      </w:pPr>
      <w:r>
        <w:t>created: date and time at which the post was created</w:t>
      </w:r>
    </w:p>
    <w:p w14:paraId="43822D74" w14:textId="06CEC6D4" w:rsidR="00835D0B" w:rsidRDefault="00835D0B" w:rsidP="00E36B78">
      <w:pPr>
        <w:jc w:val="both"/>
      </w:pPr>
      <w:r>
        <w:t>flair: the output class of the dataset denoting the niche of each reddit post instance</w:t>
      </w:r>
    </w:p>
    <w:p w14:paraId="46C492A8" w14:textId="40E5DDEE" w:rsidR="00DB1C08" w:rsidRDefault="00DB1C08" w:rsidP="00DB1C08">
      <w:pPr>
        <w:jc w:val="center"/>
      </w:pPr>
      <w:r w:rsidRPr="00DB1C08">
        <w:rPr>
          <w:noProof/>
          <w:lang w:val="en-GB" w:eastAsia="en-GB"/>
        </w:rPr>
        <w:drawing>
          <wp:inline distT="0" distB="0" distL="0" distR="0" wp14:anchorId="11DF3D6D" wp14:editId="664D5C96">
            <wp:extent cx="5943600" cy="16376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1637665"/>
                    </a:xfrm>
                    <a:prstGeom prst="rect">
                      <a:avLst/>
                    </a:prstGeom>
                  </pic:spPr>
                </pic:pic>
              </a:graphicData>
            </a:graphic>
          </wp:inline>
        </w:drawing>
      </w:r>
    </w:p>
    <w:p w14:paraId="4D7FBB77" w14:textId="442C81F4" w:rsidR="00DB1C08" w:rsidRDefault="00DB1C08" w:rsidP="00DB1C08">
      <w:pPr>
        <w:jc w:val="both"/>
      </w:pPr>
      <w:r>
        <w:t>The figure above shows the code used to remove duplicate instances and view the number of null instances for each feature. The dataset is clean and ready for further use.</w:t>
      </w:r>
    </w:p>
    <w:p w14:paraId="7A8235A5" w14:textId="7BD5A23D" w:rsidR="00DE7C9C" w:rsidRDefault="00DE7C9C" w:rsidP="00DE7C9C">
      <w:pPr>
        <w:jc w:val="center"/>
      </w:pPr>
      <w:r w:rsidRPr="00DE7C9C">
        <w:rPr>
          <w:noProof/>
          <w:lang w:val="en-GB" w:eastAsia="en-GB"/>
        </w:rPr>
        <w:lastRenderedPageBreak/>
        <w:drawing>
          <wp:inline distT="0" distB="0" distL="0" distR="0" wp14:anchorId="51042CF4" wp14:editId="714B9665">
            <wp:extent cx="5943600" cy="1661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661160"/>
                    </a:xfrm>
                    <a:prstGeom prst="rect">
                      <a:avLst/>
                    </a:prstGeom>
                  </pic:spPr>
                </pic:pic>
              </a:graphicData>
            </a:graphic>
          </wp:inline>
        </w:drawing>
      </w:r>
    </w:p>
    <w:p w14:paraId="4DBE009C" w14:textId="35703409" w:rsidR="00DE7C9C" w:rsidRDefault="00DE7C9C" w:rsidP="00AC0F6E">
      <w:pPr>
        <w:jc w:val="both"/>
      </w:pPr>
      <w:r>
        <w:t>The figure above shows the code that provides a statistical analysis of each feature in the dataset using central tendency measures.</w:t>
      </w:r>
      <w:r w:rsidR="00D236EB">
        <w:t xml:space="preserve"> These central tendency measures work best on numerical data only</w:t>
      </w:r>
      <w:r w:rsidR="006D01C8">
        <w:t xml:space="preserve"> as the figure above only shows features with numerical data.</w:t>
      </w:r>
    </w:p>
    <w:p w14:paraId="2C891490" w14:textId="2308AEB9" w:rsidR="006D01C8" w:rsidRDefault="006D01C8" w:rsidP="006D01C8">
      <w:pPr>
        <w:jc w:val="center"/>
      </w:pPr>
      <w:r w:rsidRPr="006D01C8">
        <w:rPr>
          <w:noProof/>
          <w:lang w:val="en-GB" w:eastAsia="en-GB"/>
        </w:rPr>
        <w:drawing>
          <wp:inline distT="0" distB="0" distL="0" distR="0" wp14:anchorId="4CE7D750" wp14:editId="2290AB4F">
            <wp:extent cx="5943600" cy="19716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971675"/>
                    </a:xfrm>
                    <a:prstGeom prst="rect">
                      <a:avLst/>
                    </a:prstGeom>
                  </pic:spPr>
                </pic:pic>
              </a:graphicData>
            </a:graphic>
          </wp:inline>
        </w:drawing>
      </w:r>
    </w:p>
    <w:p w14:paraId="1F23AB74" w14:textId="01047DA4" w:rsidR="006D01C8" w:rsidRDefault="006D01C8" w:rsidP="006D01C8">
      <w:pPr>
        <w:jc w:val="both"/>
      </w:pPr>
      <w:r>
        <w:t>The code in the figure above shows the metadata of the dataset. The metadata contains the number of non-null instances for each column along with their names and data types.</w:t>
      </w:r>
      <w:r w:rsidR="00A70F98">
        <w:t xml:space="preserve"> This is useful when you need to identify if any of the features in the dataset require any encoding or not since categorical features denoted by the “object” data type require encoding to be useful.</w:t>
      </w:r>
      <w:r w:rsidR="008A439E">
        <w:t xml:space="preserve"> The next is the visualization of data to study the trends in it.</w:t>
      </w:r>
    </w:p>
    <w:p w14:paraId="2454BC6B" w14:textId="3FC94142" w:rsidR="008A439E" w:rsidRDefault="008A439E" w:rsidP="008A439E">
      <w:pPr>
        <w:jc w:val="center"/>
      </w:pPr>
      <w:r w:rsidRPr="008A439E">
        <w:rPr>
          <w:noProof/>
          <w:lang w:val="en-GB" w:eastAsia="en-GB"/>
        </w:rPr>
        <w:lastRenderedPageBreak/>
        <w:drawing>
          <wp:inline distT="0" distB="0" distL="0" distR="0" wp14:anchorId="2B11332D" wp14:editId="3ED656B5">
            <wp:extent cx="5943600" cy="315722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157220"/>
                    </a:xfrm>
                    <a:prstGeom prst="rect">
                      <a:avLst/>
                    </a:prstGeom>
                  </pic:spPr>
                </pic:pic>
              </a:graphicData>
            </a:graphic>
          </wp:inline>
        </w:drawing>
      </w:r>
    </w:p>
    <w:p w14:paraId="26D96336" w14:textId="6E0157E4" w:rsidR="008A439E" w:rsidRDefault="008A439E" w:rsidP="008A439E">
      <w:pPr>
        <w:jc w:val="both"/>
      </w:pPr>
      <w:r>
        <w:t>The graph above shows the number of reddit posts for each niche/flair.</w:t>
      </w:r>
      <w:r w:rsidR="004254A8">
        <w:t xml:space="preserve"> The following graph shows the distribution trend between the number of posts and the number of comments.</w:t>
      </w:r>
    </w:p>
    <w:p w14:paraId="4495AC68" w14:textId="23B3A815" w:rsidR="004254A8" w:rsidRDefault="004254A8" w:rsidP="004254A8">
      <w:pPr>
        <w:jc w:val="center"/>
      </w:pPr>
      <w:r w:rsidRPr="004254A8">
        <w:rPr>
          <w:noProof/>
          <w:lang w:val="en-GB" w:eastAsia="en-GB"/>
        </w:rPr>
        <w:drawing>
          <wp:inline distT="0" distB="0" distL="0" distR="0" wp14:anchorId="3B0E0091" wp14:editId="734AF3A2">
            <wp:extent cx="5943600" cy="33248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24860"/>
                    </a:xfrm>
                    <a:prstGeom prst="rect">
                      <a:avLst/>
                    </a:prstGeom>
                  </pic:spPr>
                </pic:pic>
              </a:graphicData>
            </a:graphic>
          </wp:inline>
        </w:drawing>
      </w:r>
    </w:p>
    <w:p w14:paraId="3E440392" w14:textId="20DF268F" w:rsidR="00F87A82" w:rsidRDefault="00F87A82" w:rsidP="00F87A82">
      <w:pPr>
        <w:jc w:val="both"/>
      </w:pPr>
      <w:r>
        <w:t>The following graph shows the top posts with respect to the number of comments on it.</w:t>
      </w:r>
    </w:p>
    <w:p w14:paraId="2BD6FABE" w14:textId="6EB232AA" w:rsidR="005916EC" w:rsidRDefault="005916EC" w:rsidP="005916EC">
      <w:pPr>
        <w:jc w:val="center"/>
      </w:pPr>
      <w:r w:rsidRPr="005916EC">
        <w:rPr>
          <w:noProof/>
          <w:lang w:val="en-GB" w:eastAsia="en-GB"/>
        </w:rPr>
        <w:lastRenderedPageBreak/>
        <w:drawing>
          <wp:inline distT="0" distB="0" distL="0" distR="0" wp14:anchorId="7E73329A" wp14:editId="42D33CDC">
            <wp:extent cx="5943600" cy="29362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36240"/>
                    </a:xfrm>
                    <a:prstGeom prst="rect">
                      <a:avLst/>
                    </a:prstGeom>
                  </pic:spPr>
                </pic:pic>
              </a:graphicData>
            </a:graphic>
          </wp:inline>
        </w:drawing>
      </w:r>
    </w:p>
    <w:p w14:paraId="454EA229" w14:textId="0D72E9F0" w:rsidR="00627FD9" w:rsidRDefault="00627FD9" w:rsidP="00627FD9">
      <w:pPr>
        <w:jc w:val="both"/>
      </w:pPr>
      <w:r>
        <w:t>To better understand how the features in the dataset correlate to each other and contribute to the dataset, a correlation matrix heatmap plotted.</w:t>
      </w:r>
    </w:p>
    <w:p w14:paraId="0C8541CE" w14:textId="6DA483C2" w:rsidR="007F1436" w:rsidRDefault="007F1436" w:rsidP="007F1436">
      <w:pPr>
        <w:jc w:val="center"/>
      </w:pPr>
      <w:r w:rsidRPr="007F1436">
        <w:rPr>
          <w:noProof/>
          <w:lang w:val="en-GB" w:eastAsia="en-GB"/>
        </w:rPr>
        <w:drawing>
          <wp:inline distT="0" distB="0" distL="0" distR="0" wp14:anchorId="1F0865AD" wp14:editId="2031609C">
            <wp:extent cx="5172797" cy="3153215"/>
            <wp:effectExtent l="0" t="0" r="889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72797" cy="3153215"/>
                    </a:xfrm>
                    <a:prstGeom prst="rect">
                      <a:avLst/>
                    </a:prstGeom>
                  </pic:spPr>
                </pic:pic>
              </a:graphicData>
            </a:graphic>
          </wp:inline>
        </w:drawing>
      </w:r>
    </w:p>
    <w:p w14:paraId="348CC27C" w14:textId="3AA1DDBE" w:rsidR="00AA61DD" w:rsidRDefault="00E5245B" w:rsidP="00BD2B89">
      <w:pPr>
        <w:jc w:val="both"/>
      </w:pPr>
      <w:r>
        <w:t>The next step is to process the data for the machine learning implementation.</w:t>
      </w:r>
      <w:r w:rsidR="00690211">
        <w:t xml:space="preserve"> The dataset is split into training and testing dataset</w:t>
      </w:r>
      <w:r w:rsidR="000401B2">
        <w:t xml:space="preserve"> giving 30% to the test set and 70% to the training set</w:t>
      </w:r>
      <w:r w:rsidR="00690211">
        <w:t>.</w:t>
      </w:r>
    </w:p>
    <w:p w14:paraId="5AB7858F" w14:textId="4317CFAA" w:rsidR="005C484D" w:rsidRDefault="005C484D" w:rsidP="005C484D">
      <w:pPr>
        <w:jc w:val="center"/>
      </w:pPr>
      <w:r w:rsidRPr="005C484D">
        <w:rPr>
          <w:noProof/>
        </w:rPr>
        <w:lastRenderedPageBreak/>
        <w:drawing>
          <wp:inline distT="0" distB="0" distL="0" distR="0" wp14:anchorId="0DB50F92" wp14:editId="3635A56B">
            <wp:extent cx="5943600" cy="9677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967740"/>
                    </a:xfrm>
                    <a:prstGeom prst="rect">
                      <a:avLst/>
                    </a:prstGeom>
                  </pic:spPr>
                </pic:pic>
              </a:graphicData>
            </a:graphic>
          </wp:inline>
        </w:drawing>
      </w:r>
    </w:p>
    <w:p w14:paraId="038685C7" w14:textId="6B72FBC3" w:rsidR="005C484D" w:rsidRDefault="005C484D" w:rsidP="005C484D">
      <w:pPr>
        <w:pStyle w:val="Heading1"/>
      </w:pPr>
      <w:r>
        <w:t>Natural Language Processing</w:t>
      </w:r>
    </w:p>
    <w:p w14:paraId="35315E01" w14:textId="65B9D53A" w:rsidR="005C484D" w:rsidRDefault="00D10882" w:rsidP="005C484D">
      <w:pPr>
        <w:jc w:val="both"/>
      </w:pPr>
      <w:r>
        <w:t>Using Natural Language Processing tools like the Count Vectorizer and the TF-IDF Transformer, features from the text data in the dataset are extracted and processed for further use by the algorithms applied.</w:t>
      </w:r>
    </w:p>
    <w:p w14:paraId="2535FD4B" w14:textId="19AED594" w:rsidR="00B42E71" w:rsidRDefault="00B42E71" w:rsidP="00B42E71">
      <w:pPr>
        <w:jc w:val="center"/>
      </w:pPr>
      <w:r w:rsidRPr="00B42E71">
        <w:rPr>
          <w:noProof/>
        </w:rPr>
        <w:drawing>
          <wp:inline distT="0" distB="0" distL="0" distR="0" wp14:anchorId="03D19092" wp14:editId="5E8E71C1">
            <wp:extent cx="5943600" cy="119697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196975"/>
                    </a:xfrm>
                    <a:prstGeom prst="rect">
                      <a:avLst/>
                    </a:prstGeom>
                  </pic:spPr>
                </pic:pic>
              </a:graphicData>
            </a:graphic>
          </wp:inline>
        </w:drawing>
      </w:r>
    </w:p>
    <w:p w14:paraId="634447C9" w14:textId="5A5D6C78" w:rsidR="00B42E71" w:rsidRDefault="00B42E71" w:rsidP="00B42E71">
      <w:pPr>
        <w:pStyle w:val="Heading1"/>
      </w:pPr>
      <w:r>
        <w:t>Machine Learning</w:t>
      </w:r>
    </w:p>
    <w:p w14:paraId="304B2909" w14:textId="634DB9BE" w:rsidR="003C3B67" w:rsidRDefault="00C603AB" w:rsidP="00732073">
      <w:pPr>
        <w:jc w:val="both"/>
      </w:pPr>
      <w:r>
        <w:t>The objective of this code is to develop a machine learning model that can identify if a reddit post is of the science domain or not. To that extent, three algorithms will be applied and their performances compared to identify the best performing algorithm.</w:t>
      </w:r>
      <w:r w:rsidR="00BA350A">
        <w:t xml:space="preserve"> The three algorithms chosen for this research are the Multinomial Naïve Bayes, Support Vector Machine and the Multilayer Perceptron.</w:t>
      </w:r>
      <w:r w:rsidR="003C3B67">
        <w:t xml:space="preserve"> The results for these algorithms are as follows:</w:t>
      </w:r>
    </w:p>
    <w:p w14:paraId="37DBA83B" w14:textId="408480C3" w:rsidR="00732073" w:rsidRDefault="00732073" w:rsidP="00732073">
      <w:pPr>
        <w:jc w:val="center"/>
      </w:pPr>
      <w:r w:rsidRPr="00732073">
        <w:rPr>
          <w:noProof/>
        </w:rPr>
        <w:drawing>
          <wp:inline distT="0" distB="0" distL="0" distR="0" wp14:anchorId="1C0AFBAF" wp14:editId="19B499FF">
            <wp:extent cx="5943600" cy="7677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767715"/>
                    </a:xfrm>
                    <a:prstGeom prst="rect">
                      <a:avLst/>
                    </a:prstGeom>
                  </pic:spPr>
                </pic:pic>
              </a:graphicData>
            </a:graphic>
          </wp:inline>
        </w:drawing>
      </w:r>
    </w:p>
    <w:p w14:paraId="364C8A5D" w14:textId="1F572BAD" w:rsidR="00732073" w:rsidRDefault="00732073" w:rsidP="00732073">
      <w:pPr>
        <w:jc w:val="center"/>
      </w:pPr>
      <w:r w:rsidRPr="00732073">
        <w:rPr>
          <w:noProof/>
        </w:rPr>
        <w:lastRenderedPageBreak/>
        <w:drawing>
          <wp:inline distT="0" distB="0" distL="0" distR="0" wp14:anchorId="40E6C48F" wp14:editId="700F8B12">
            <wp:extent cx="2943636" cy="7830643"/>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43636" cy="7830643"/>
                    </a:xfrm>
                    <a:prstGeom prst="rect">
                      <a:avLst/>
                    </a:prstGeom>
                  </pic:spPr>
                </pic:pic>
              </a:graphicData>
            </a:graphic>
          </wp:inline>
        </w:drawing>
      </w:r>
    </w:p>
    <w:p w14:paraId="6E334251" w14:textId="21D5DE81" w:rsidR="00732073" w:rsidRDefault="00732073" w:rsidP="00732073">
      <w:pPr>
        <w:jc w:val="both"/>
      </w:pPr>
      <w:r>
        <w:t xml:space="preserve">Confusion matrices for algorithm performances from top to bottom, Multinomial </w:t>
      </w:r>
      <w:r w:rsidR="006C7733">
        <w:t>NB, SVM</w:t>
      </w:r>
      <w:r>
        <w:t>, MLP.</w:t>
      </w:r>
    </w:p>
    <w:p w14:paraId="24C5C6C5" w14:textId="684ACE5A" w:rsidR="001B212B" w:rsidRDefault="001F3E0E" w:rsidP="001F3E0E">
      <w:pPr>
        <w:jc w:val="center"/>
      </w:pPr>
      <w:r w:rsidRPr="001F3E0E">
        <w:rPr>
          <w:noProof/>
        </w:rPr>
        <w:lastRenderedPageBreak/>
        <w:drawing>
          <wp:inline distT="0" distB="0" distL="0" distR="0" wp14:anchorId="4A6F73FF" wp14:editId="30C1E32A">
            <wp:extent cx="5515745" cy="7144747"/>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15745" cy="7144747"/>
                    </a:xfrm>
                    <a:prstGeom prst="rect">
                      <a:avLst/>
                    </a:prstGeom>
                  </pic:spPr>
                </pic:pic>
              </a:graphicData>
            </a:graphic>
          </wp:inline>
        </w:drawing>
      </w:r>
    </w:p>
    <w:p w14:paraId="18DB4B42" w14:textId="137107A7" w:rsidR="005C128A" w:rsidRDefault="005C128A" w:rsidP="005C128A">
      <w:pPr>
        <w:jc w:val="both"/>
      </w:pPr>
      <w:r>
        <w:t>Results from 5-fold cross validation for each algorithm:</w:t>
      </w:r>
    </w:p>
    <w:p w14:paraId="723F4CC9" w14:textId="707FC7D3" w:rsidR="005C128A" w:rsidRDefault="005C128A" w:rsidP="005C128A">
      <w:pPr>
        <w:jc w:val="center"/>
      </w:pPr>
      <w:r w:rsidRPr="005C128A">
        <w:rPr>
          <w:noProof/>
        </w:rPr>
        <w:lastRenderedPageBreak/>
        <w:drawing>
          <wp:inline distT="0" distB="0" distL="0" distR="0" wp14:anchorId="7121D46C" wp14:editId="5CDD760D">
            <wp:extent cx="5943600" cy="12503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250315"/>
                    </a:xfrm>
                    <a:prstGeom prst="rect">
                      <a:avLst/>
                    </a:prstGeom>
                  </pic:spPr>
                </pic:pic>
              </a:graphicData>
            </a:graphic>
          </wp:inline>
        </w:drawing>
      </w:r>
    </w:p>
    <w:p w14:paraId="49F940AC" w14:textId="77777777" w:rsidR="006C7733" w:rsidRPr="00B42E71" w:rsidRDefault="006C7733" w:rsidP="00732073">
      <w:pPr>
        <w:jc w:val="both"/>
      </w:pPr>
    </w:p>
    <w:sectPr w:rsidR="006C7733" w:rsidRPr="00B42E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tDSyNDM2Nje1MDVV0lEKTi0uzszPAykwqQUAVXHJqywAAAA="/>
  </w:docVars>
  <w:rsids>
    <w:rsidRoot w:val="004451AE"/>
    <w:rsid w:val="00037DB7"/>
    <w:rsid w:val="000401B2"/>
    <w:rsid w:val="001B212B"/>
    <w:rsid w:val="001D50FF"/>
    <w:rsid w:val="001E0F58"/>
    <w:rsid w:val="001F3E0E"/>
    <w:rsid w:val="0024790D"/>
    <w:rsid w:val="00295B06"/>
    <w:rsid w:val="003C3B67"/>
    <w:rsid w:val="004254A8"/>
    <w:rsid w:val="004451AE"/>
    <w:rsid w:val="005157F4"/>
    <w:rsid w:val="00532A30"/>
    <w:rsid w:val="0057095E"/>
    <w:rsid w:val="005916EC"/>
    <w:rsid w:val="005C128A"/>
    <w:rsid w:val="005C484D"/>
    <w:rsid w:val="005D3BF6"/>
    <w:rsid w:val="00627FD9"/>
    <w:rsid w:val="00690211"/>
    <w:rsid w:val="006940D1"/>
    <w:rsid w:val="006A74E0"/>
    <w:rsid w:val="006C7733"/>
    <w:rsid w:val="006D01C8"/>
    <w:rsid w:val="00732073"/>
    <w:rsid w:val="00783694"/>
    <w:rsid w:val="00797249"/>
    <w:rsid w:val="007F1436"/>
    <w:rsid w:val="00835D0B"/>
    <w:rsid w:val="008605DF"/>
    <w:rsid w:val="00867547"/>
    <w:rsid w:val="008A439E"/>
    <w:rsid w:val="008D1D92"/>
    <w:rsid w:val="009830AD"/>
    <w:rsid w:val="00A70F98"/>
    <w:rsid w:val="00AA61DD"/>
    <w:rsid w:val="00AC0F6E"/>
    <w:rsid w:val="00B42E71"/>
    <w:rsid w:val="00BA350A"/>
    <w:rsid w:val="00BB4DFE"/>
    <w:rsid w:val="00BD2B89"/>
    <w:rsid w:val="00C603AB"/>
    <w:rsid w:val="00D10882"/>
    <w:rsid w:val="00D236EB"/>
    <w:rsid w:val="00DB1C08"/>
    <w:rsid w:val="00DE7C9C"/>
    <w:rsid w:val="00E36B78"/>
    <w:rsid w:val="00E36E19"/>
    <w:rsid w:val="00E5245B"/>
    <w:rsid w:val="00F87A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0CBF7"/>
  <w15:chartTrackingRefBased/>
  <w15:docId w15:val="{0A188A5C-A430-4F97-8E62-8D0E413B2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6B7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451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451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51A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451AE"/>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4451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51A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36B78"/>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2</TotalTime>
  <Pages>8</Pages>
  <Words>515</Words>
  <Characters>293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hood Hanif</dc:creator>
  <cp:keywords/>
  <dc:description/>
  <cp:lastModifiedBy>Mushood Hanif</cp:lastModifiedBy>
  <cp:revision>46</cp:revision>
  <dcterms:created xsi:type="dcterms:W3CDTF">2021-05-10T11:21:00Z</dcterms:created>
  <dcterms:modified xsi:type="dcterms:W3CDTF">2021-06-07T12:44:00Z</dcterms:modified>
</cp:coreProperties>
</file>